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65BEC" w14:textId="3225A48D" w:rsidR="001402DC" w:rsidRPr="008F5A59" w:rsidRDefault="008F5A59">
      <w:pPr>
        <w:rPr>
          <w:b/>
          <w:bCs/>
        </w:rPr>
      </w:pPr>
      <w:r w:rsidRPr="008F5A59">
        <w:rPr>
          <w:b/>
          <w:bCs/>
        </w:rPr>
        <w:t xml:space="preserve">Action </w:t>
      </w:r>
      <w:r w:rsidR="00961D42" w:rsidRPr="008F5A59">
        <w:rPr>
          <w:b/>
          <w:bCs/>
        </w:rPr>
        <w:t>Audit (</w:t>
      </w:r>
      <w:r w:rsidR="001402DC" w:rsidRPr="008F5A59">
        <w:rPr>
          <w:b/>
          <w:bCs/>
        </w:rPr>
        <w:t>Fundamentals</w:t>
      </w:r>
      <w:r w:rsidR="00961D42" w:rsidRPr="008F5A59">
        <w:rPr>
          <w:b/>
          <w:bCs/>
        </w:rPr>
        <w:t xml:space="preserve"> for Inclusion- Learning Support</w:t>
      </w:r>
      <w:r w:rsidR="001402DC" w:rsidRPr="008F5A59">
        <w:rPr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20"/>
        <w:gridCol w:w="8059"/>
      </w:tblGrid>
      <w:tr w:rsidR="00B803CF" w14:paraId="392FAA0A" w14:textId="77777777" w:rsidTr="008F5A59">
        <w:trPr>
          <w:trHeight w:val="566"/>
        </w:trPr>
        <w:tc>
          <w:tcPr>
            <w:tcW w:w="6820" w:type="dxa"/>
          </w:tcPr>
          <w:p w14:paraId="697F7C4B" w14:textId="77777777" w:rsidR="00B803CF" w:rsidRPr="008F5A59" w:rsidRDefault="00B803CF">
            <w:pPr>
              <w:rPr>
                <w:b/>
                <w:bCs/>
              </w:rPr>
            </w:pPr>
            <w:r w:rsidRPr="008F5A59">
              <w:rPr>
                <w:b/>
                <w:bCs/>
              </w:rPr>
              <w:t>School:</w:t>
            </w:r>
          </w:p>
        </w:tc>
        <w:tc>
          <w:tcPr>
            <w:tcW w:w="8059" w:type="dxa"/>
          </w:tcPr>
          <w:p w14:paraId="7E951ABC" w14:textId="6C6CC1A4" w:rsidR="00B803CF" w:rsidRPr="008F5A59" w:rsidRDefault="00B803CF">
            <w:pPr>
              <w:rPr>
                <w:b/>
                <w:bCs/>
              </w:rPr>
            </w:pPr>
            <w:r w:rsidRPr="008F5A59">
              <w:rPr>
                <w:b/>
                <w:bCs/>
              </w:rPr>
              <w:t>Name: (s)</w:t>
            </w:r>
          </w:p>
        </w:tc>
      </w:tr>
    </w:tbl>
    <w:p w14:paraId="4A88A730" w14:textId="77777777" w:rsidR="00B803CF" w:rsidRDefault="00B803CF"/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3408"/>
        <w:gridCol w:w="3533"/>
        <w:gridCol w:w="4138"/>
        <w:gridCol w:w="2524"/>
        <w:gridCol w:w="1276"/>
      </w:tblGrid>
      <w:tr w:rsidR="00B803CF" w14:paraId="6B555E1E" w14:textId="297EE932" w:rsidTr="008F5A59">
        <w:trPr>
          <w:trHeight w:val="533"/>
        </w:trPr>
        <w:tc>
          <w:tcPr>
            <w:tcW w:w="14879" w:type="dxa"/>
            <w:gridSpan w:val="5"/>
            <w:vAlign w:val="center"/>
          </w:tcPr>
          <w:p w14:paraId="04C4F61D" w14:textId="299370E0" w:rsidR="00B803CF" w:rsidRPr="008F5A59" w:rsidRDefault="00B803CF" w:rsidP="001402DC">
            <w:pPr>
              <w:rPr>
                <w:b/>
                <w:bCs/>
              </w:rPr>
            </w:pPr>
            <w:r w:rsidRPr="008F5A59">
              <w:rPr>
                <w:b/>
                <w:bCs/>
              </w:rPr>
              <w:t>Session 1:</w:t>
            </w:r>
            <w:r w:rsidR="008F5A59" w:rsidRPr="008F5A59">
              <w:rPr>
                <w:b/>
                <w:bCs/>
              </w:rPr>
              <w:t xml:space="preserve"> Inclusion, </w:t>
            </w:r>
            <w:r w:rsidRPr="008F5A59">
              <w:rPr>
                <w:b/>
                <w:bCs/>
              </w:rPr>
              <w:t>school belonging</w:t>
            </w:r>
            <w:r w:rsidR="008F5A59" w:rsidRPr="008F5A59">
              <w:rPr>
                <w:b/>
                <w:bCs/>
              </w:rPr>
              <w:t xml:space="preserve"> and self-efficacy</w:t>
            </w:r>
          </w:p>
        </w:tc>
      </w:tr>
      <w:tr w:rsidR="008F5A59" w14:paraId="4953CE29" w14:textId="13226CF0" w:rsidTr="008F5A59">
        <w:trPr>
          <w:trHeight w:val="405"/>
        </w:trPr>
        <w:tc>
          <w:tcPr>
            <w:tcW w:w="3408" w:type="dxa"/>
            <w:vMerge w:val="restart"/>
          </w:tcPr>
          <w:p w14:paraId="4508A27A" w14:textId="68675BF9" w:rsidR="008F5A59" w:rsidRDefault="008F5A59">
            <w:r w:rsidRPr="008F5A59">
              <w:rPr>
                <w:b/>
                <w:bCs/>
              </w:rPr>
              <w:t>ASSESS</w:t>
            </w:r>
            <w:r>
              <w:t>: Current Situation- where are you now?  What is already embedded consistently?</w:t>
            </w:r>
          </w:p>
        </w:tc>
        <w:tc>
          <w:tcPr>
            <w:tcW w:w="11471" w:type="dxa"/>
            <w:gridSpan w:val="4"/>
          </w:tcPr>
          <w:p w14:paraId="2AB9E1B8" w14:textId="70D736E9" w:rsidR="008F5A59" w:rsidRDefault="008F5A59" w:rsidP="008F5A59">
            <w:pPr>
              <w:jc w:val="center"/>
            </w:pPr>
            <w:r w:rsidRPr="008F5A59">
              <w:rPr>
                <w:b/>
                <w:bCs/>
              </w:rPr>
              <w:t>PLAN</w:t>
            </w:r>
            <w:r>
              <w:t>: Next steps</w:t>
            </w:r>
          </w:p>
        </w:tc>
      </w:tr>
      <w:tr w:rsidR="001E4087" w14:paraId="07918F06" w14:textId="77777777" w:rsidTr="001E4087">
        <w:trPr>
          <w:trHeight w:val="405"/>
        </w:trPr>
        <w:tc>
          <w:tcPr>
            <w:tcW w:w="3408" w:type="dxa"/>
            <w:vMerge/>
          </w:tcPr>
          <w:p w14:paraId="54754D25" w14:textId="77777777" w:rsidR="001E4087" w:rsidRPr="008F5A59" w:rsidRDefault="001E4087">
            <w:pPr>
              <w:rPr>
                <w:b/>
                <w:bCs/>
              </w:rPr>
            </w:pPr>
          </w:p>
        </w:tc>
        <w:tc>
          <w:tcPr>
            <w:tcW w:w="3533" w:type="dxa"/>
          </w:tcPr>
          <w:p w14:paraId="0EBBBF3F" w14:textId="0412B815" w:rsidR="001E4087" w:rsidRPr="008F5A59" w:rsidRDefault="001E4087" w:rsidP="008F5A59">
            <w:pPr>
              <w:rPr>
                <w:b/>
                <w:bCs/>
              </w:rPr>
            </w:pPr>
            <w:r>
              <w:rPr>
                <w:b/>
                <w:bCs/>
              </w:rPr>
              <w:t>Goals</w:t>
            </w:r>
          </w:p>
        </w:tc>
        <w:tc>
          <w:tcPr>
            <w:tcW w:w="4138" w:type="dxa"/>
          </w:tcPr>
          <w:p w14:paraId="6948D3B2" w14:textId="278FF5D4" w:rsidR="001E4087" w:rsidRPr="008F5A59" w:rsidRDefault="001E4087" w:rsidP="008F5A59">
            <w:pPr>
              <w:rPr>
                <w:b/>
                <w:bCs/>
              </w:rPr>
            </w:pPr>
            <w:r>
              <w:rPr>
                <w:b/>
                <w:bCs/>
              </w:rPr>
              <w:t>Actions (who does what)</w:t>
            </w:r>
          </w:p>
        </w:tc>
        <w:tc>
          <w:tcPr>
            <w:tcW w:w="2524" w:type="dxa"/>
          </w:tcPr>
          <w:p w14:paraId="4532DDF8" w14:textId="77777777" w:rsidR="001E4087" w:rsidRDefault="001E4087" w:rsidP="008F5A59">
            <w:pPr>
              <w:rPr>
                <w:b/>
                <w:bCs/>
              </w:rPr>
            </w:pPr>
            <w:r>
              <w:rPr>
                <w:b/>
                <w:bCs/>
              </w:rPr>
              <w:t>How will it be measured?</w:t>
            </w:r>
          </w:p>
        </w:tc>
        <w:tc>
          <w:tcPr>
            <w:tcW w:w="1276" w:type="dxa"/>
          </w:tcPr>
          <w:p w14:paraId="331D56A4" w14:textId="69B29ACE" w:rsidR="001E4087" w:rsidRPr="008F5A59" w:rsidRDefault="001E4087" w:rsidP="008F5A59">
            <w:pPr>
              <w:rPr>
                <w:b/>
                <w:bCs/>
              </w:rPr>
            </w:pPr>
            <w:r>
              <w:rPr>
                <w:b/>
                <w:bCs/>
              </w:rPr>
              <w:t>Feasibility check.</w:t>
            </w:r>
          </w:p>
        </w:tc>
      </w:tr>
      <w:tr w:rsidR="001E4087" w14:paraId="4A69AAAA" w14:textId="77777777" w:rsidTr="001E4087">
        <w:trPr>
          <w:trHeight w:val="5955"/>
        </w:trPr>
        <w:tc>
          <w:tcPr>
            <w:tcW w:w="3408" w:type="dxa"/>
          </w:tcPr>
          <w:p w14:paraId="270DCDAE" w14:textId="77777777" w:rsidR="001E4087" w:rsidRDefault="001E4087" w:rsidP="00B803CF">
            <w:pPr>
              <w:pStyle w:val="ListParagraph"/>
              <w:numPr>
                <w:ilvl w:val="0"/>
                <w:numId w:val="1"/>
              </w:numPr>
              <w:ind w:left="175" w:hanging="175"/>
            </w:pPr>
          </w:p>
        </w:tc>
        <w:tc>
          <w:tcPr>
            <w:tcW w:w="3533" w:type="dxa"/>
          </w:tcPr>
          <w:p w14:paraId="26D2A242" w14:textId="77777777" w:rsidR="001E4087" w:rsidRDefault="001E4087" w:rsidP="00B803CF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4138" w:type="dxa"/>
          </w:tcPr>
          <w:p w14:paraId="289876BA" w14:textId="77777777" w:rsidR="001E4087" w:rsidRDefault="001E4087" w:rsidP="00B803CF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2524" w:type="dxa"/>
          </w:tcPr>
          <w:p w14:paraId="7C9B7F90" w14:textId="77777777" w:rsidR="001E4087" w:rsidRDefault="001E4087" w:rsidP="00B803CF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1276" w:type="dxa"/>
          </w:tcPr>
          <w:p w14:paraId="4A416918" w14:textId="15FF5797" w:rsidR="001E4087" w:rsidRDefault="001E4087" w:rsidP="001E4087"/>
        </w:tc>
      </w:tr>
    </w:tbl>
    <w:p w14:paraId="693EEFF8" w14:textId="64A18395" w:rsidR="00D83B8A" w:rsidRDefault="00D83B8A"/>
    <w:p w14:paraId="3A87AB89" w14:textId="77777777" w:rsidR="008F5A59" w:rsidRDefault="008F5A59"/>
    <w:p w14:paraId="1E93E528" w14:textId="77777777" w:rsidR="008F5A59" w:rsidRDefault="008F5A59"/>
    <w:p w14:paraId="2341D441" w14:textId="3C65BDEF" w:rsidR="00B803CF" w:rsidRDefault="00B803CF"/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3408"/>
        <w:gridCol w:w="3533"/>
        <w:gridCol w:w="4138"/>
        <w:gridCol w:w="2524"/>
        <w:gridCol w:w="1276"/>
      </w:tblGrid>
      <w:tr w:rsidR="001E4087" w14:paraId="2D63851B" w14:textId="77777777" w:rsidTr="00E93C49">
        <w:trPr>
          <w:trHeight w:val="533"/>
        </w:trPr>
        <w:tc>
          <w:tcPr>
            <w:tcW w:w="14879" w:type="dxa"/>
            <w:gridSpan w:val="5"/>
            <w:vAlign w:val="center"/>
          </w:tcPr>
          <w:p w14:paraId="43765339" w14:textId="79203CA2" w:rsidR="001E4087" w:rsidRPr="008F5A59" w:rsidRDefault="001E4087" w:rsidP="00E93C49">
            <w:pPr>
              <w:rPr>
                <w:b/>
                <w:bCs/>
              </w:rPr>
            </w:pPr>
            <w:r w:rsidRPr="008F5A59">
              <w:rPr>
                <w:b/>
                <w:bCs/>
              </w:rPr>
              <w:t xml:space="preserve">Session </w:t>
            </w:r>
            <w:r>
              <w:rPr>
                <w:b/>
                <w:bCs/>
              </w:rPr>
              <w:t>2</w:t>
            </w:r>
            <w:r w:rsidRPr="008F5A5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Language and Literacy</w:t>
            </w:r>
          </w:p>
        </w:tc>
      </w:tr>
      <w:tr w:rsidR="001E4087" w14:paraId="76E563E5" w14:textId="77777777" w:rsidTr="00E93C49">
        <w:trPr>
          <w:trHeight w:val="405"/>
        </w:trPr>
        <w:tc>
          <w:tcPr>
            <w:tcW w:w="3408" w:type="dxa"/>
            <w:vMerge w:val="restart"/>
          </w:tcPr>
          <w:p w14:paraId="5DF616A7" w14:textId="77777777" w:rsidR="001E4087" w:rsidRDefault="001E4087" w:rsidP="00E93C49">
            <w:r w:rsidRPr="008F5A59">
              <w:rPr>
                <w:b/>
                <w:bCs/>
              </w:rPr>
              <w:t>ASSESS</w:t>
            </w:r>
            <w:r>
              <w:t>: Current Situation- where are you now?  What is already embedded consistently?</w:t>
            </w:r>
          </w:p>
        </w:tc>
        <w:tc>
          <w:tcPr>
            <w:tcW w:w="11471" w:type="dxa"/>
            <w:gridSpan w:val="4"/>
          </w:tcPr>
          <w:p w14:paraId="44CFE733" w14:textId="77777777" w:rsidR="001E4087" w:rsidRDefault="001E4087" w:rsidP="00E93C49">
            <w:pPr>
              <w:jc w:val="center"/>
            </w:pPr>
            <w:r w:rsidRPr="008F5A59">
              <w:rPr>
                <w:b/>
                <w:bCs/>
              </w:rPr>
              <w:t>PLAN</w:t>
            </w:r>
            <w:r>
              <w:t>: Next steps</w:t>
            </w:r>
          </w:p>
        </w:tc>
      </w:tr>
      <w:tr w:rsidR="001E4087" w14:paraId="4162BE85" w14:textId="77777777" w:rsidTr="00E93C49">
        <w:trPr>
          <w:trHeight w:val="405"/>
        </w:trPr>
        <w:tc>
          <w:tcPr>
            <w:tcW w:w="3408" w:type="dxa"/>
            <w:vMerge/>
          </w:tcPr>
          <w:p w14:paraId="59363643" w14:textId="77777777" w:rsidR="001E4087" w:rsidRPr="008F5A59" w:rsidRDefault="001E4087" w:rsidP="00E93C49">
            <w:pPr>
              <w:rPr>
                <w:b/>
                <w:bCs/>
              </w:rPr>
            </w:pPr>
          </w:p>
        </w:tc>
        <w:tc>
          <w:tcPr>
            <w:tcW w:w="3533" w:type="dxa"/>
          </w:tcPr>
          <w:p w14:paraId="0FCC7BBD" w14:textId="77777777" w:rsidR="001E4087" w:rsidRPr="008F5A59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Goals</w:t>
            </w:r>
          </w:p>
        </w:tc>
        <w:tc>
          <w:tcPr>
            <w:tcW w:w="4138" w:type="dxa"/>
          </w:tcPr>
          <w:p w14:paraId="32B3BB82" w14:textId="77777777" w:rsidR="001E4087" w:rsidRPr="008F5A59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Actions (who does what)</w:t>
            </w:r>
          </w:p>
        </w:tc>
        <w:tc>
          <w:tcPr>
            <w:tcW w:w="2524" w:type="dxa"/>
          </w:tcPr>
          <w:p w14:paraId="342D2665" w14:textId="77777777" w:rsidR="001E4087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How will it be measured?</w:t>
            </w:r>
          </w:p>
        </w:tc>
        <w:tc>
          <w:tcPr>
            <w:tcW w:w="1276" w:type="dxa"/>
          </w:tcPr>
          <w:p w14:paraId="4326C510" w14:textId="77777777" w:rsidR="001E4087" w:rsidRPr="008F5A59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Feasibility check.</w:t>
            </w:r>
          </w:p>
        </w:tc>
      </w:tr>
      <w:tr w:rsidR="001E4087" w14:paraId="7929530B" w14:textId="77777777" w:rsidTr="00E93C49">
        <w:trPr>
          <w:trHeight w:val="5955"/>
        </w:trPr>
        <w:tc>
          <w:tcPr>
            <w:tcW w:w="3408" w:type="dxa"/>
          </w:tcPr>
          <w:p w14:paraId="0433C7A4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175" w:hanging="175"/>
            </w:pPr>
          </w:p>
        </w:tc>
        <w:tc>
          <w:tcPr>
            <w:tcW w:w="3533" w:type="dxa"/>
          </w:tcPr>
          <w:p w14:paraId="517E9174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4138" w:type="dxa"/>
          </w:tcPr>
          <w:p w14:paraId="7F9EF5CA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2524" w:type="dxa"/>
          </w:tcPr>
          <w:p w14:paraId="104840BE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1276" w:type="dxa"/>
          </w:tcPr>
          <w:p w14:paraId="3EE88454" w14:textId="77777777" w:rsidR="001E4087" w:rsidRDefault="001E4087" w:rsidP="00E93C49"/>
        </w:tc>
      </w:tr>
    </w:tbl>
    <w:p w14:paraId="26345457" w14:textId="5789AAEE" w:rsidR="00B803CF" w:rsidRDefault="00B803CF"/>
    <w:p w14:paraId="576F500A" w14:textId="645E78D5" w:rsidR="00B803CF" w:rsidRDefault="00B803CF"/>
    <w:p w14:paraId="174E5E1F" w14:textId="347D7D77" w:rsidR="00B803CF" w:rsidRDefault="00B803CF"/>
    <w:p w14:paraId="4D430C88" w14:textId="20449021" w:rsidR="00B803CF" w:rsidRDefault="00B803CF"/>
    <w:p w14:paraId="015A09D9" w14:textId="763884B9" w:rsidR="00B803CF" w:rsidRDefault="00B803CF"/>
    <w:p w14:paraId="7148A491" w14:textId="0ADE41B2" w:rsidR="00B803CF" w:rsidRDefault="00B803CF"/>
    <w:p w14:paraId="0B8AF640" w14:textId="6D15ABA5" w:rsidR="00B803CF" w:rsidRDefault="00B803CF"/>
    <w:p w14:paraId="7366D432" w14:textId="4AE77AB9" w:rsidR="00B803CF" w:rsidRDefault="00B803CF"/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3408"/>
        <w:gridCol w:w="3533"/>
        <w:gridCol w:w="4138"/>
        <w:gridCol w:w="2524"/>
        <w:gridCol w:w="1276"/>
      </w:tblGrid>
      <w:tr w:rsidR="001E4087" w14:paraId="409638D2" w14:textId="77777777" w:rsidTr="00E93C49">
        <w:trPr>
          <w:trHeight w:val="533"/>
        </w:trPr>
        <w:tc>
          <w:tcPr>
            <w:tcW w:w="14879" w:type="dxa"/>
            <w:gridSpan w:val="5"/>
            <w:vAlign w:val="center"/>
          </w:tcPr>
          <w:p w14:paraId="6E40A210" w14:textId="5CD44FF0" w:rsidR="001E4087" w:rsidRPr="008F5A59" w:rsidRDefault="001E4087" w:rsidP="00E93C49">
            <w:pPr>
              <w:rPr>
                <w:b/>
                <w:bCs/>
              </w:rPr>
            </w:pPr>
            <w:r w:rsidRPr="008F5A59">
              <w:rPr>
                <w:b/>
                <w:bCs/>
              </w:rPr>
              <w:t xml:space="preserve">Session </w:t>
            </w:r>
            <w:r>
              <w:rPr>
                <w:b/>
                <w:bCs/>
              </w:rPr>
              <w:t>3: Memory and Processing</w:t>
            </w:r>
          </w:p>
        </w:tc>
      </w:tr>
      <w:tr w:rsidR="001E4087" w14:paraId="2013F21B" w14:textId="77777777" w:rsidTr="00E93C49">
        <w:trPr>
          <w:trHeight w:val="405"/>
        </w:trPr>
        <w:tc>
          <w:tcPr>
            <w:tcW w:w="3408" w:type="dxa"/>
            <w:vMerge w:val="restart"/>
          </w:tcPr>
          <w:p w14:paraId="5E0EB79D" w14:textId="77777777" w:rsidR="001E4087" w:rsidRDefault="001E4087" w:rsidP="00E93C49">
            <w:r w:rsidRPr="008F5A59">
              <w:rPr>
                <w:b/>
                <w:bCs/>
              </w:rPr>
              <w:t>ASSESS</w:t>
            </w:r>
            <w:r>
              <w:t>: Current Situation- where are you now?  What is already embedded consistently?</w:t>
            </w:r>
          </w:p>
        </w:tc>
        <w:tc>
          <w:tcPr>
            <w:tcW w:w="11471" w:type="dxa"/>
            <w:gridSpan w:val="4"/>
          </w:tcPr>
          <w:p w14:paraId="75A6EE61" w14:textId="77777777" w:rsidR="001E4087" w:rsidRDefault="001E4087" w:rsidP="00E93C49">
            <w:pPr>
              <w:jc w:val="center"/>
            </w:pPr>
            <w:r w:rsidRPr="008F5A59">
              <w:rPr>
                <w:b/>
                <w:bCs/>
              </w:rPr>
              <w:t>PLAN</w:t>
            </w:r>
            <w:r>
              <w:t>: Next steps</w:t>
            </w:r>
          </w:p>
        </w:tc>
      </w:tr>
      <w:tr w:rsidR="001E4087" w14:paraId="030071B3" w14:textId="77777777" w:rsidTr="00E93C49">
        <w:trPr>
          <w:trHeight w:val="405"/>
        </w:trPr>
        <w:tc>
          <w:tcPr>
            <w:tcW w:w="3408" w:type="dxa"/>
            <w:vMerge/>
          </w:tcPr>
          <w:p w14:paraId="383BBAD1" w14:textId="77777777" w:rsidR="001E4087" w:rsidRPr="008F5A59" w:rsidRDefault="001E4087" w:rsidP="00E93C49">
            <w:pPr>
              <w:rPr>
                <w:b/>
                <w:bCs/>
              </w:rPr>
            </w:pPr>
          </w:p>
        </w:tc>
        <w:tc>
          <w:tcPr>
            <w:tcW w:w="3533" w:type="dxa"/>
          </w:tcPr>
          <w:p w14:paraId="667AC8ED" w14:textId="77777777" w:rsidR="001E4087" w:rsidRPr="008F5A59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Goals</w:t>
            </w:r>
          </w:p>
        </w:tc>
        <w:tc>
          <w:tcPr>
            <w:tcW w:w="4138" w:type="dxa"/>
          </w:tcPr>
          <w:p w14:paraId="0F7B269C" w14:textId="77777777" w:rsidR="001E4087" w:rsidRPr="008F5A59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Actions (who does what)</w:t>
            </w:r>
          </w:p>
        </w:tc>
        <w:tc>
          <w:tcPr>
            <w:tcW w:w="2524" w:type="dxa"/>
          </w:tcPr>
          <w:p w14:paraId="0284E17A" w14:textId="77777777" w:rsidR="001E4087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How will it be measured?</w:t>
            </w:r>
          </w:p>
        </w:tc>
        <w:tc>
          <w:tcPr>
            <w:tcW w:w="1276" w:type="dxa"/>
          </w:tcPr>
          <w:p w14:paraId="3ECABEA4" w14:textId="77777777" w:rsidR="001E4087" w:rsidRPr="008F5A59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Feasibility check.</w:t>
            </w:r>
          </w:p>
        </w:tc>
      </w:tr>
      <w:tr w:rsidR="001E4087" w14:paraId="478564AB" w14:textId="77777777" w:rsidTr="00E93C49">
        <w:trPr>
          <w:trHeight w:val="5955"/>
        </w:trPr>
        <w:tc>
          <w:tcPr>
            <w:tcW w:w="3408" w:type="dxa"/>
          </w:tcPr>
          <w:p w14:paraId="43169B85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175" w:hanging="175"/>
            </w:pPr>
          </w:p>
        </w:tc>
        <w:tc>
          <w:tcPr>
            <w:tcW w:w="3533" w:type="dxa"/>
          </w:tcPr>
          <w:p w14:paraId="55591FB3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4138" w:type="dxa"/>
          </w:tcPr>
          <w:p w14:paraId="5721F376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2524" w:type="dxa"/>
          </w:tcPr>
          <w:p w14:paraId="4C85E31D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1276" w:type="dxa"/>
          </w:tcPr>
          <w:p w14:paraId="4766A2EE" w14:textId="77777777" w:rsidR="001E4087" w:rsidRDefault="001E4087" w:rsidP="00E93C49"/>
        </w:tc>
      </w:tr>
    </w:tbl>
    <w:p w14:paraId="2D5BEF17" w14:textId="3AEFFDB4" w:rsidR="00B803CF" w:rsidRDefault="00B803CF"/>
    <w:p w14:paraId="23E4ACA6" w14:textId="16C01002" w:rsidR="00B803CF" w:rsidRDefault="00B803CF"/>
    <w:p w14:paraId="6132DCF0" w14:textId="7752D693" w:rsidR="00B803CF" w:rsidRDefault="00B803CF"/>
    <w:p w14:paraId="3FFEBB1D" w14:textId="2A5D2F2A" w:rsidR="00B803CF" w:rsidRDefault="00B803CF"/>
    <w:p w14:paraId="53E719C0" w14:textId="63D3BD21" w:rsidR="00B803CF" w:rsidRDefault="00B803CF"/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3408"/>
        <w:gridCol w:w="3533"/>
        <w:gridCol w:w="4138"/>
        <w:gridCol w:w="2524"/>
        <w:gridCol w:w="1276"/>
      </w:tblGrid>
      <w:tr w:rsidR="001E4087" w14:paraId="6DFE9909" w14:textId="77777777" w:rsidTr="00E93C49">
        <w:trPr>
          <w:trHeight w:val="533"/>
        </w:trPr>
        <w:tc>
          <w:tcPr>
            <w:tcW w:w="14879" w:type="dxa"/>
            <w:gridSpan w:val="5"/>
            <w:vAlign w:val="center"/>
          </w:tcPr>
          <w:p w14:paraId="6373D6A6" w14:textId="1F727BCD" w:rsidR="001E4087" w:rsidRPr="008F5A59" w:rsidRDefault="001E4087" w:rsidP="00E93C49">
            <w:pPr>
              <w:rPr>
                <w:b/>
                <w:bCs/>
              </w:rPr>
            </w:pPr>
            <w:r w:rsidRPr="008F5A59">
              <w:rPr>
                <w:b/>
                <w:bCs/>
              </w:rPr>
              <w:t xml:space="preserve">Session </w:t>
            </w:r>
            <w:r>
              <w:rPr>
                <w:b/>
                <w:bCs/>
              </w:rPr>
              <w:t>4: Maths</w:t>
            </w:r>
          </w:p>
        </w:tc>
      </w:tr>
      <w:tr w:rsidR="001E4087" w14:paraId="3461E535" w14:textId="77777777" w:rsidTr="00E93C49">
        <w:trPr>
          <w:trHeight w:val="405"/>
        </w:trPr>
        <w:tc>
          <w:tcPr>
            <w:tcW w:w="3408" w:type="dxa"/>
            <w:vMerge w:val="restart"/>
          </w:tcPr>
          <w:p w14:paraId="5B41DC56" w14:textId="77777777" w:rsidR="001E4087" w:rsidRDefault="001E4087" w:rsidP="00E93C49">
            <w:r w:rsidRPr="008F5A59">
              <w:rPr>
                <w:b/>
                <w:bCs/>
              </w:rPr>
              <w:t>ASSESS</w:t>
            </w:r>
            <w:r>
              <w:t>: Current Situation- where are you now?  What is already embedded consistently?</w:t>
            </w:r>
          </w:p>
        </w:tc>
        <w:tc>
          <w:tcPr>
            <w:tcW w:w="11471" w:type="dxa"/>
            <w:gridSpan w:val="4"/>
          </w:tcPr>
          <w:p w14:paraId="08AEC901" w14:textId="77777777" w:rsidR="001E4087" w:rsidRDefault="001E4087" w:rsidP="00E93C49">
            <w:pPr>
              <w:jc w:val="center"/>
            </w:pPr>
            <w:r w:rsidRPr="008F5A59">
              <w:rPr>
                <w:b/>
                <w:bCs/>
              </w:rPr>
              <w:t>PLAN</w:t>
            </w:r>
            <w:r>
              <w:t>: Next steps</w:t>
            </w:r>
          </w:p>
        </w:tc>
      </w:tr>
      <w:tr w:rsidR="001E4087" w14:paraId="4607485F" w14:textId="77777777" w:rsidTr="00E93C49">
        <w:trPr>
          <w:trHeight w:val="405"/>
        </w:trPr>
        <w:tc>
          <w:tcPr>
            <w:tcW w:w="3408" w:type="dxa"/>
            <w:vMerge/>
          </w:tcPr>
          <w:p w14:paraId="2AA304C9" w14:textId="77777777" w:rsidR="001E4087" w:rsidRPr="008F5A59" w:rsidRDefault="001E4087" w:rsidP="00E93C49">
            <w:pPr>
              <w:rPr>
                <w:b/>
                <w:bCs/>
              </w:rPr>
            </w:pPr>
          </w:p>
        </w:tc>
        <w:tc>
          <w:tcPr>
            <w:tcW w:w="3533" w:type="dxa"/>
          </w:tcPr>
          <w:p w14:paraId="4AFB6763" w14:textId="77777777" w:rsidR="001E4087" w:rsidRPr="008F5A59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Goals</w:t>
            </w:r>
          </w:p>
        </w:tc>
        <w:tc>
          <w:tcPr>
            <w:tcW w:w="4138" w:type="dxa"/>
          </w:tcPr>
          <w:p w14:paraId="29BA2F09" w14:textId="77777777" w:rsidR="001E4087" w:rsidRPr="008F5A59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Actions (who does what)</w:t>
            </w:r>
          </w:p>
        </w:tc>
        <w:tc>
          <w:tcPr>
            <w:tcW w:w="2524" w:type="dxa"/>
          </w:tcPr>
          <w:p w14:paraId="66AB3F96" w14:textId="77777777" w:rsidR="001E4087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How will it be measured?</w:t>
            </w:r>
          </w:p>
        </w:tc>
        <w:tc>
          <w:tcPr>
            <w:tcW w:w="1276" w:type="dxa"/>
          </w:tcPr>
          <w:p w14:paraId="52B35D18" w14:textId="77777777" w:rsidR="001E4087" w:rsidRPr="008F5A59" w:rsidRDefault="001E4087" w:rsidP="00E93C49">
            <w:pPr>
              <w:rPr>
                <w:b/>
                <w:bCs/>
              </w:rPr>
            </w:pPr>
            <w:r>
              <w:rPr>
                <w:b/>
                <w:bCs/>
              </w:rPr>
              <w:t>Feasibility check.</w:t>
            </w:r>
          </w:p>
        </w:tc>
      </w:tr>
      <w:tr w:rsidR="001E4087" w14:paraId="7F13639E" w14:textId="77777777" w:rsidTr="00E93C49">
        <w:trPr>
          <w:trHeight w:val="5955"/>
        </w:trPr>
        <w:tc>
          <w:tcPr>
            <w:tcW w:w="3408" w:type="dxa"/>
          </w:tcPr>
          <w:p w14:paraId="20703882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175" w:hanging="175"/>
            </w:pPr>
          </w:p>
        </w:tc>
        <w:tc>
          <w:tcPr>
            <w:tcW w:w="3533" w:type="dxa"/>
          </w:tcPr>
          <w:p w14:paraId="0C349E75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4138" w:type="dxa"/>
          </w:tcPr>
          <w:p w14:paraId="59AFB011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2524" w:type="dxa"/>
          </w:tcPr>
          <w:p w14:paraId="4402538B" w14:textId="77777777" w:rsidR="001E4087" w:rsidRDefault="001E4087" w:rsidP="00E93C49">
            <w:pPr>
              <w:pStyle w:val="ListParagraph"/>
              <w:numPr>
                <w:ilvl w:val="0"/>
                <w:numId w:val="1"/>
              </w:numPr>
              <w:ind w:left="293" w:hanging="293"/>
            </w:pPr>
          </w:p>
        </w:tc>
        <w:tc>
          <w:tcPr>
            <w:tcW w:w="1276" w:type="dxa"/>
          </w:tcPr>
          <w:p w14:paraId="284BCD65" w14:textId="77777777" w:rsidR="001E4087" w:rsidRDefault="001E4087" w:rsidP="00E93C49"/>
        </w:tc>
      </w:tr>
    </w:tbl>
    <w:p w14:paraId="4D0B87C9" w14:textId="4E64F9F8" w:rsidR="00B803CF" w:rsidRDefault="00B803CF"/>
    <w:p w14:paraId="12D671AB" w14:textId="47D3670A" w:rsidR="00B803CF" w:rsidRDefault="00B803CF"/>
    <w:p w14:paraId="46839807" w14:textId="416C1458" w:rsidR="00B803CF" w:rsidRDefault="00B803CF"/>
    <w:p w14:paraId="6A55389A" w14:textId="62695478" w:rsidR="00B803CF" w:rsidRDefault="00B803CF"/>
    <w:p w14:paraId="7DDA6857" w14:textId="3EE1CF43" w:rsidR="00B803CF" w:rsidRDefault="00B803CF"/>
    <w:p w14:paraId="77D90857" w14:textId="5C21EAFD" w:rsidR="00B803CF" w:rsidRDefault="00B803CF"/>
    <w:p w14:paraId="1C40CFA4" w14:textId="7D6A9759" w:rsidR="00B803CF" w:rsidRDefault="00B803CF"/>
    <w:p w14:paraId="7D3D2A30" w14:textId="2E887331" w:rsidR="00B803CF" w:rsidRDefault="00B803CF"/>
    <w:p w14:paraId="43B7ED1A" w14:textId="020FD12C" w:rsidR="00B803CF" w:rsidRDefault="00B803CF"/>
    <w:p w14:paraId="33D8267A" w14:textId="0648F795" w:rsidR="00B803CF" w:rsidRDefault="00B803CF"/>
    <w:p w14:paraId="384ED0C4" w14:textId="42ABCD8A" w:rsidR="00B803CF" w:rsidRDefault="00B803CF"/>
    <w:p w14:paraId="53F8F4E8" w14:textId="10D856F4" w:rsidR="00B803CF" w:rsidRDefault="00B803CF"/>
    <w:p w14:paraId="568C8CFB" w14:textId="690957D1" w:rsidR="00B803CF" w:rsidRDefault="00B803CF"/>
    <w:p w14:paraId="267AD694" w14:textId="5186A396" w:rsidR="00B803CF" w:rsidRDefault="00B803CF"/>
    <w:p w14:paraId="353E97B2" w14:textId="3D4E5836" w:rsidR="00B803CF" w:rsidRDefault="00B803CF"/>
    <w:p w14:paraId="019AF393" w14:textId="307F0DB8" w:rsidR="00B803CF" w:rsidRDefault="00B803CF"/>
    <w:p w14:paraId="153E11FB" w14:textId="094489C4" w:rsidR="00B803CF" w:rsidRDefault="00B803CF"/>
    <w:p w14:paraId="2565C92F" w14:textId="4CE3C8E8" w:rsidR="00B803CF" w:rsidRDefault="00B803CF"/>
    <w:p w14:paraId="599F50A5" w14:textId="4FE5C2BA" w:rsidR="00B803CF" w:rsidRDefault="00B803CF"/>
    <w:p w14:paraId="3C6C2BEB" w14:textId="1CDDA1C0" w:rsidR="00B803CF" w:rsidRDefault="00B803CF"/>
    <w:p w14:paraId="7D93123F" w14:textId="0E2FF061" w:rsidR="00B803CF" w:rsidRDefault="00B803CF"/>
    <w:p w14:paraId="60256585" w14:textId="15B48692" w:rsidR="00B803CF" w:rsidRDefault="00B803CF"/>
    <w:p w14:paraId="499B4E0E" w14:textId="660E3FB5" w:rsidR="00B803CF" w:rsidRDefault="00B803CF"/>
    <w:p w14:paraId="4BAEEDAD" w14:textId="10E0E768" w:rsidR="00B803CF" w:rsidRDefault="00B803CF"/>
    <w:p w14:paraId="1F1A474B" w14:textId="4E2DB8CD" w:rsidR="00B803CF" w:rsidRDefault="00B803CF"/>
    <w:p w14:paraId="4B175EEC" w14:textId="5AA16464" w:rsidR="00B803CF" w:rsidRDefault="00B803CF"/>
    <w:p w14:paraId="7C95364D" w14:textId="03513059" w:rsidR="00B803CF" w:rsidRDefault="00B803CF"/>
    <w:p w14:paraId="5CB869EC" w14:textId="77777777" w:rsidR="00B803CF" w:rsidRDefault="00B803CF"/>
    <w:sectPr w:rsidR="00B803CF" w:rsidSect="008F5A59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E1B86"/>
    <w:multiLevelType w:val="hybridMultilevel"/>
    <w:tmpl w:val="ADC02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3344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NTQ2NzWzAAJTAyUdpeDU4uLM/DyQAsNaAL3ZrkgsAAAA"/>
  </w:docVars>
  <w:rsids>
    <w:rsidRoot w:val="001402DC"/>
    <w:rsid w:val="001402DC"/>
    <w:rsid w:val="001E4087"/>
    <w:rsid w:val="008F5A59"/>
    <w:rsid w:val="00961D42"/>
    <w:rsid w:val="00B803CF"/>
    <w:rsid w:val="00BD4360"/>
    <w:rsid w:val="00D83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B63A8"/>
  <w15:chartTrackingRefBased/>
  <w15:docId w15:val="{B2C62819-BA29-4C50-8F92-CFC075934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0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03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radford Metropolitan Council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Whitaker</dc:creator>
  <cp:keywords/>
  <dc:description/>
  <cp:lastModifiedBy>Joanne Callaghan</cp:lastModifiedBy>
  <cp:revision>3</cp:revision>
  <dcterms:created xsi:type="dcterms:W3CDTF">2023-09-25T10:44:00Z</dcterms:created>
  <dcterms:modified xsi:type="dcterms:W3CDTF">2023-09-25T10:59:00Z</dcterms:modified>
</cp:coreProperties>
</file>